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20101" w14:textId="77777777" w:rsidR="005459BE" w:rsidRDefault="007658CD">
      <w:pPr>
        <w:spacing w:after="225" w:line="259" w:lineRule="auto"/>
        <w:ind w:left="-31" w:right="0"/>
        <w:jc w:val="left"/>
      </w:pPr>
      <w:r>
        <w:rPr>
          <w:u w:val="single" w:color="000000"/>
        </w:rPr>
        <w:t>AINSDALE MEDICAL CENTRE Average earnings calculation for the year ended 31st March 2021</w:t>
      </w:r>
    </w:p>
    <w:p w14:paraId="4AFD3EC8" w14:textId="77777777" w:rsidR="005459BE" w:rsidRDefault="007658CD">
      <w:pPr>
        <w:pStyle w:val="Heading1"/>
        <w:ind w:left="464"/>
      </w:pPr>
      <w:r>
        <w:t>Declaration to be published on the practice website</w:t>
      </w:r>
    </w:p>
    <w:p w14:paraId="705E5A11" w14:textId="77777777" w:rsidR="005459BE" w:rsidRDefault="007658CD">
      <w:pPr>
        <w:ind w:left="449" w:right="1432"/>
      </w:pPr>
      <w:r>
        <w:t>All GP practices are required to declare the mean earnings for GPs working to deliver NHS services to patients at each practice.</w:t>
      </w:r>
    </w:p>
    <w:p w14:paraId="6EB22F17" w14:textId="77777777" w:rsidR="005459BE" w:rsidRDefault="007658CD">
      <w:pPr>
        <w:ind w:left="449" w:right="1432"/>
      </w:pPr>
      <w:r>
        <w:t>The mean earnings for GPs working in Ainsdale Medical Centre in the financial year ended 31st March 2021 was £67,646 before ded</w:t>
      </w:r>
      <w:r>
        <w:t xml:space="preserve">uction of employee's superannuation contributions, </w:t>
      </w:r>
      <w:proofErr w:type="gramStart"/>
      <w:r>
        <w:t>tax</w:t>
      </w:r>
      <w:proofErr w:type="gramEnd"/>
      <w:r>
        <w:t xml:space="preserve"> and National Insurance. This is the average pay for the 4 full-time GPs and 6 part-time GPs who worked in the practice for more than 6 months during that year.</w:t>
      </w:r>
    </w:p>
    <w:sectPr w:rsidR="005459B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DQ3MjE1NTK0NLJU0lEKTi0uzszPAykwrAUAQUc2MSwAAAA="/>
  </w:docVars>
  <w:rsids>
    <w:rsidRoot w:val="005459BE"/>
    <w:rsid w:val="005459BE"/>
    <w:rsid w:val="0076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A248"/>
  <w15:docId w15:val="{2AB9101C-D183-42CA-B451-8EBCBB85E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30" w:line="260" w:lineRule="auto"/>
      <w:ind w:left="464" w:right="763" w:hanging="10"/>
      <w:jc w:val="both"/>
    </w:pPr>
    <w:rPr>
      <w:rFonts w:ascii="Times New Roman" w:eastAsia="Times New Roman" w:hAnsi="Times New Roman" w:cs="Times New Roman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25"/>
      <w:ind w:left="-16" w:hanging="10"/>
      <w:outlineLvl w:val="0"/>
    </w:pPr>
    <w:rPr>
      <w:rFonts w:ascii="Times New Roman" w:eastAsia="Times New Roman" w:hAnsi="Times New Roman" w:cs="Times New Roman"/>
      <w:color w:val="000000"/>
      <w:sz w:val="1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1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 Average earnings 2020-21.xls</dc:title>
  <dc:subject/>
  <dc:creator>hollie.dickinson</dc:creator>
  <cp:keywords/>
  <cp:lastModifiedBy>Sarah Thompson</cp:lastModifiedBy>
  <cp:revision>2</cp:revision>
  <dcterms:created xsi:type="dcterms:W3CDTF">2022-03-30T08:15:00Z</dcterms:created>
  <dcterms:modified xsi:type="dcterms:W3CDTF">2022-03-30T08:15:00Z</dcterms:modified>
</cp:coreProperties>
</file>